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64" w:type="dxa"/>
        <w:tblLook w:val="04A0" w:firstRow="1" w:lastRow="0" w:firstColumn="1" w:lastColumn="0" w:noHBand="0" w:noVBand="1"/>
      </w:tblPr>
      <w:tblGrid>
        <w:gridCol w:w="1791"/>
        <w:gridCol w:w="1791"/>
        <w:gridCol w:w="950"/>
        <w:gridCol w:w="944"/>
        <w:gridCol w:w="1791"/>
        <w:gridCol w:w="1797"/>
      </w:tblGrid>
      <w:tr w:rsidR="00651C7F" w:rsidRPr="00651C7F" w:rsidTr="000337E1">
        <w:trPr>
          <w:trHeight w:val="450"/>
        </w:trPr>
        <w:tc>
          <w:tcPr>
            <w:tcW w:w="17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bookmarkStart w:id="0" w:name="_Hlk94509688"/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Klíčoví partneři</w:t>
            </w:r>
          </w:p>
        </w:tc>
        <w:tc>
          <w:tcPr>
            <w:tcW w:w="17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Klíčové aktivity</w:t>
            </w:r>
          </w:p>
        </w:tc>
        <w:tc>
          <w:tcPr>
            <w:tcW w:w="18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Nabízená hodnota </w:t>
            </w:r>
          </w:p>
        </w:tc>
        <w:tc>
          <w:tcPr>
            <w:tcW w:w="17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Vztahy se zákazníkem</w:t>
            </w:r>
          </w:p>
        </w:tc>
        <w:tc>
          <w:tcPr>
            <w:tcW w:w="17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Zákaznické segmenty</w:t>
            </w: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Klíčové zdroje</w:t>
            </w:r>
          </w:p>
        </w:tc>
        <w:tc>
          <w:tcPr>
            <w:tcW w:w="189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arketingové kanály</w:t>
            </w: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453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áklady</w:t>
            </w:r>
          </w:p>
        </w:tc>
        <w:tc>
          <w:tcPr>
            <w:tcW w:w="453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Zdroje příjmů</w:t>
            </w:r>
          </w:p>
        </w:tc>
      </w:tr>
      <w:tr w:rsidR="00651C7F" w:rsidRPr="00651C7F" w:rsidTr="000337E1">
        <w:trPr>
          <w:trHeight w:val="450"/>
        </w:trPr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651C7F" w:rsidRPr="00651C7F" w:rsidTr="000337E1">
        <w:trPr>
          <w:trHeight w:val="450"/>
        </w:trPr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51C7F" w:rsidRPr="00651C7F" w:rsidRDefault="00651C7F" w:rsidP="00651C7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bookmarkEnd w:id="0"/>
    </w:tbl>
    <w:p w:rsidR="000C474C" w:rsidRDefault="000C474C"/>
    <w:p w:rsidR="000337E1" w:rsidRDefault="00942A23">
      <w:r>
        <w:t>Business Model Canvas</w:t>
      </w:r>
    </w:p>
    <w:tbl>
      <w:tblPr>
        <w:tblW w:w="9064" w:type="dxa"/>
        <w:tblLook w:val="04A0" w:firstRow="1" w:lastRow="0" w:firstColumn="1" w:lastColumn="0" w:noHBand="0" w:noVBand="1"/>
      </w:tblPr>
      <w:tblGrid>
        <w:gridCol w:w="1791"/>
        <w:gridCol w:w="1791"/>
        <w:gridCol w:w="950"/>
        <w:gridCol w:w="944"/>
        <w:gridCol w:w="1791"/>
        <w:gridCol w:w="1797"/>
      </w:tblGrid>
      <w:tr w:rsidR="000337E1" w:rsidRPr="00651C7F" w:rsidTr="000337E1">
        <w:trPr>
          <w:trHeight w:val="450"/>
        </w:trPr>
        <w:tc>
          <w:tcPr>
            <w:tcW w:w="17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2A23" w:rsidRDefault="00942A23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bookmarkStart w:id="1" w:name="_Hlk94509879"/>
          </w:p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bookmarkStart w:id="2" w:name="_GoBack"/>
            <w:bookmarkEnd w:id="2"/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Klíčoví partneři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Kdo Vám pomáhá</w:t>
            </w:r>
          </w:p>
        </w:tc>
        <w:tc>
          <w:tcPr>
            <w:tcW w:w="17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Klíčové aktivity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o děláte</w:t>
            </w:r>
          </w:p>
        </w:tc>
        <w:tc>
          <w:tcPr>
            <w:tcW w:w="18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Nabízená hodnota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Jak pomáháte</w:t>
            </w:r>
            <w:r w:rsidRPr="00651C7F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 xml:space="preserve"> </w:t>
            </w:r>
          </w:p>
        </w:tc>
        <w:tc>
          <w:tcPr>
            <w:tcW w:w="17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Vztahy se zákazníkem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Jak komunikujeme</w:t>
            </w:r>
          </w:p>
        </w:tc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Zákazníci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Komu pomáháme</w:t>
            </w:r>
          </w:p>
        </w:tc>
      </w:tr>
      <w:tr w:rsidR="000337E1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0337E1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942A23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A23" w:rsidRPr="00651C7F" w:rsidRDefault="00942A23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A23" w:rsidRPr="00651C7F" w:rsidRDefault="00942A23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A23" w:rsidRPr="00651C7F" w:rsidRDefault="00942A23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A23" w:rsidRPr="00651C7F" w:rsidRDefault="00942A23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A23" w:rsidRPr="00651C7F" w:rsidRDefault="00942A23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0337E1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0337E1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Klíčové zdroje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Kdo jste</w:t>
            </w: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Marketingové kanály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Jak se o vás dozvědí a jak své služby dodáváte</w:t>
            </w:r>
          </w:p>
        </w:tc>
        <w:tc>
          <w:tcPr>
            <w:tcW w:w="17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0337E1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0337E1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0337E1" w:rsidRPr="00651C7F" w:rsidTr="000337E1">
        <w:trPr>
          <w:trHeight w:val="450"/>
        </w:trPr>
        <w:tc>
          <w:tcPr>
            <w:tcW w:w="17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8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7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0337E1" w:rsidRPr="00651C7F" w:rsidTr="000337E1">
        <w:trPr>
          <w:trHeight w:val="450"/>
        </w:trPr>
        <w:tc>
          <w:tcPr>
            <w:tcW w:w="453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Náklady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o dáváte</w:t>
            </w:r>
          </w:p>
        </w:tc>
        <w:tc>
          <w:tcPr>
            <w:tcW w:w="453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337E1" w:rsidRP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337E1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Zdroje příjmů</w:t>
            </w:r>
          </w:p>
          <w:p w:rsidR="000337E1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o získáváte</w:t>
            </w:r>
          </w:p>
        </w:tc>
      </w:tr>
      <w:tr w:rsidR="000337E1" w:rsidRPr="00651C7F" w:rsidTr="000337E1">
        <w:trPr>
          <w:trHeight w:val="450"/>
        </w:trPr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tr w:rsidR="000337E1" w:rsidRPr="00651C7F" w:rsidTr="000337E1">
        <w:trPr>
          <w:trHeight w:val="450"/>
        </w:trPr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4532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37E1" w:rsidRPr="00651C7F" w:rsidRDefault="000337E1" w:rsidP="004162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</w:tr>
      <w:bookmarkEnd w:id="1"/>
    </w:tbl>
    <w:p w:rsidR="000337E1" w:rsidRPr="00D22A9A" w:rsidRDefault="000337E1"/>
    <w:sectPr w:rsidR="000337E1" w:rsidRPr="00D22A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wMDcyMDEwNzSzMLVU0lEKTi0uzszPAykwrAUAHcLx1SwAAAA="/>
  </w:docVars>
  <w:rsids>
    <w:rsidRoot w:val="00651C7F"/>
    <w:rsid w:val="000337E1"/>
    <w:rsid w:val="000C474C"/>
    <w:rsid w:val="00170005"/>
    <w:rsid w:val="0052211D"/>
    <w:rsid w:val="00651C7F"/>
    <w:rsid w:val="00942A23"/>
    <w:rsid w:val="00D07600"/>
    <w:rsid w:val="00D22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C2BEC1"/>
  <w15:chartTrackingRefBased/>
  <w15:docId w15:val="{76BBB6C5-30C8-43B6-B278-AE027FDF0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5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Adámek</dc:creator>
  <cp:keywords/>
  <dc:description/>
  <cp:lastModifiedBy>Pavel Adámek</cp:lastModifiedBy>
  <cp:revision>3</cp:revision>
  <dcterms:created xsi:type="dcterms:W3CDTF">2021-11-02T15:10:00Z</dcterms:created>
  <dcterms:modified xsi:type="dcterms:W3CDTF">2023-03-09T06:40:00Z</dcterms:modified>
</cp:coreProperties>
</file>